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30161B" w14:textId="020B11F8" w:rsidR="00A53150" w:rsidRDefault="00A53150" w:rsidP="00A53150">
      <w:pPr>
        <w:ind w:left="-810"/>
      </w:pPr>
      <w:bookmarkStart w:id="0" w:name="_GoBack"/>
      <w:bookmarkEnd w:id="0"/>
    </w:p>
    <w:p w14:paraId="6ACCF6AD" w14:textId="7DBD18BA" w:rsidR="00284DC6" w:rsidRPr="00A53150" w:rsidRDefault="000909A3" w:rsidP="001969E5">
      <w:pPr>
        <w:ind w:left="9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4204820" wp14:editId="573B034F">
                <wp:simplePos x="0" y="0"/>
                <wp:positionH relativeFrom="page">
                  <wp:posOffset>409575</wp:posOffset>
                </wp:positionH>
                <wp:positionV relativeFrom="paragraph">
                  <wp:posOffset>57150</wp:posOffset>
                </wp:positionV>
                <wp:extent cx="9249751" cy="7429500"/>
                <wp:effectExtent l="0" t="0" r="8890" b="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49751" cy="7429500"/>
                          <a:chOff x="0" y="-1"/>
                          <a:chExt cx="9250046" cy="6325194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0" y="-1"/>
                            <a:ext cx="9212239" cy="6079971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5"/>
                            <a:srcRect/>
                            <a:stretch>
                              <a:fillRect b="-5126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8101" y="4284264"/>
                            <a:ext cx="9211945" cy="17405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057B04" w14:textId="77777777" w:rsidR="0054478F" w:rsidRDefault="0054478F" w:rsidP="0054478F">
                              <w:pPr>
                                <w:pStyle w:val="NormalWeb"/>
                                <w:spacing w:before="0" w:beforeAutospacing="0" w:after="0" w:afterAutospacing="0"/>
                                <w:ind w:left="-720" w:firstLine="720"/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</w:pPr>
                            </w:p>
                            <w:p w14:paraId="794D4DAA" w14:textId="655A3DC3" w:rsidR="0054478F" w:rsidRDefault="008B182E" w:rsidP="0054478F">
                              <w:pPr>
                                <w:pStyle w:val="NormalWeb"/>
                                <w:spacing w:before="0" w:beforeAutospacing="0" w:after="0" w:afterAutospacing="0"/>
                                <w:ind w:left="-720" w:firstLine="720"/>
                                <w:rPr>
                                  <w:rFonts w:ascii="Segoe UI" w:hAnsi="Segoe UI" w:cs="Segoe UI"/>
                                  <w:b/>
                                  <w:bCs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noProof/>
                                  <w:color w:val="FFFFFF" w:themeColor="background1"/>
                                  <w:kern w:val="24"/>
                                  <w:sz w:val="28"/>
                                  <w:szCs w:val="28"/>
                                </w:rPr>
                                <w:drawing>
                                  <wp:inline distT="0" distB="0" distL="0" distR="0" wp14:anchorId="52003BFA" wp14:editId="27029F0E">
                                    <wp:extent cx="2237665" cy="1491615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ww logo.png"/>
                                            <pic:cNvPicPr/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255470" cy="150348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D29F483" w14:textId="77777777" w:rsidR="00A53150" w:rsidRPr="00A53150" w:rsidRDefault="00A53150" w:rsidP="00A5315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hAnsi="Arial" w:cs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wrap="square" anchor="ctr">
                          <a:noAutofit/>
                        </wps:bodyPr>
                      </wps:wsp>
                      <wps:wsp>
                        <wps:cNvPr id="6" name="TextBox 3"/>
                        <wps:cNvSpPr txBox="1"/>
                        <wps:spPr>
                          <a:xfrm>
                            <a:off x="4657875" y="422710"/>
                            <a:ext cx="4399737" cy="38620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F1BE9A" w14:textId="35BC0549" w:rsidR="0054478F" w:rsidRPr="00923886" w:rsidRDefault="00C02DDD" w:rsidP="001969E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 Semibold" w:hAnsi="Segoe UI Semibold" w:cs="Arial"/>
                                  <w:color w:val="7030A0"/>
                                  <w:sz w:val="52"/>
                                  <w:szCs w:val="44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923886">
                                <w:rPr>
                                  <w:rFonts w:ascii="Segoe UI Semibold" w:hAnsi="Segoe UI Semibold" w:cs="Arial"/>
                                  <w:color w:val="7030A0"/>
                                  <w:kern w:val="24"/>
                                  <w:sz w:val="52"/>
                                  <w:szCs w:val="44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Don’t Miss Out On The Fun!</w:t>
                              </w:r>
                            </w:p>
                            <w:p w14:paraId="2129E8D9" w14:textId="77777777" w:rsidR="0054478F" w:rsidRPr="00923886" w:rsidRDefault="0054478F" w:rsidP="001969E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szCs w:val="32"/>
                                </w:rPr>
                              </w:pPr>
                            </w:p>
                            <w:p w14:paraId="2BBCAFA2" w14:textId="5CA4D549" w:rsidR="008B182E" w:rsidRPr="00923886" w:rsidRDefault="00377088" w:rsidP="001969E5">
                              <w:pPr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</w:pP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>Registration for the</w:t>
                              </w:r>
                              <w:r w:rsidR="008B182E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</w:t>
                              </w:r>
                              <w:r w:rsidR="008B182E" w:rsidRPr="00923886">
                                <w:rPr>
                                  <w:rFonts w:ascii="Segoe UI" w:hAnsi="Segoe UI" w:cs="Segoe UI"/>
                                  <w:b/>
                                  <w:color w:val="002060"/>
                                  <w:sz w:val="28"/>
                                  <w:szCs w:val="36"/>
                                </w:rPr>
                                <w:t xml:space="preserve">STEPtember Walking </w:t>
                              </w:r>
                              <w:r w:rsidRPr="00923886">
                                <w:rPr>
                                  <w:rFonts w:ascii="Segoe UI" w:hAnsi="Segoe UI" w:cs="Segoe UI"/>
                                  <w:b/>
                                  <w:color w:val="002060"/>
                                  <w:sz w:val="28"/>
                                  <w:szCs w:val="36"/>
                                </w:rPr>
                                <w:t>Challenge</w:t>
                              </w: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will be </w:t>
                              </w: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  <w:u w:val="single"/>
                                </w:rPr>
                                <w:t>closing</w:t>
                              </w: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this Friday, </w:t>
                              </w:r>
                              <w:r w:rsidRPr="00923886">
                                <w:rPr>
                                  <w:rFonts w:ascii="Segoe UI" w:hAnsi="Segoe UI" w:cs="Segoe UI"/>
                                  <w:b/>
                                  <w:color w:val="002060"/>
                                  <w:sz w:val="28"/>
                                  <w:szCs w:val="36"/>
                                </w:rPr>
                                <w:t>September 7</w:t>
                              </w:r>
                              <w:r w:rsidRPr="00923886">
                                <w:rPr>
                                  <w:rFonts w:ascii="Segoe UI" w:hAnsi="Segoe UI" w:cs="Segoe UI"/>
                                  <w:b/>
                                  <w:color w:val="002060"/>
                                  <w:sz w:val="28"/>
                                  <w:szCs w:val="36"/>
                                  <w:vertAlign w:val="superscript"/>
                                </w:rPr>
                                <w:t>th</w:t>
                              </w: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at 5pm.</w:t>
                              </w:r>
                              <w:r w:rsidR="008B182E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</w:t>
                              </w:r>
                              <w:r w:rsidR="00C02DDD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>Make</w:t>
                              </w: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sure </w:t>
                              </w:r>
                              <w:r w:rsidR="00923886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>you</w:t>
                              </w: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register before it’s too late! </w:t>
                              </w:r>
                            </w:p>
                            <w:p w14:paraId="35A3DD88" w14:textId="05A527B8" w:rsidR="00923886" w:rsidRDefault="008B182E" w:rsidP="0092388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</w:pPr>
                              <w:r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Join </w:t>
                              </w:r>
                              <w:r w:rsidR="00377088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one of </w:t>
                              </w:r>
                              <w:r w:rsidR="00B16F1F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the </w:t>
                              </w:r>
                              <w:r w:rsidR="00377088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  <w:highlight w:val="yellow"/>
                                </w:rPr>
                                <w:t>(insert agency)</w:t>
                              </w:r>
                              <w:r w:rsidR="00377088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 xml:space="preserve"> teams </w:t>
                              </w:r>
                              <w:r w:rsidR="00C02DDD" w:rsidRPr="00923886"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  <w:t>today and step your way to victory!</w:t>
                              </w:r>
                            </w:p>
                            <w:p w14:paraId="5E0D09F5" w14:textId="77777777" w:rsidR="00923886" w:rsidRDefault="00923886" w:rsidP="0092388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sz w:val="28"/>
                                  <w:szCs w:val="36"/>
                                </w:rPr>
                              </w:pPr>
                            </w:p>
                            <w:p w14:paraId="508FBF1F" w14:textId="58624E34" w:rsidR="00923886" w:rsidRPr="00C40894" w:rsidRDefault="00923886" w:rsidP="0092388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</w:pPr>
                              <w:r w:rsidRPr="00C40894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If you have any physical limitations and would like to participate in the challenge</w:t>
                              </w:r>
                              <w:r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, please email </w:t>
                              </w:r>
                              <w:hyperlink r:id="rId7" w:history="1">
                                <w:r w:rsidRPr="00791544">
                                  <w:rPr>
                                    <w:rStyle w:val="Hyperlink"/>
                                    <w:rFonts w:ascii="Segoe UI" w:hAnsi="Segoe UI" w:cs="Segoe UI"/>
                                    <w:kern w:val="24"/>
                                    <w:sz w:val="28"/>
                                    <w:szCs w:val="32"/>
                                  </w:rPr>
                                  <w:t>workwell@olr.nyc.gov</w:t>
                                </w:r>
                              </w:hyperlink>
                              <w:r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 to learn how to </w:t>
                              </w:r>
                              <w:r w:rsidR="00A65E36"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>sign up</w:t>
                              </w:r>
                              <w:r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28"/>
                                  <w:szCs w:val="32"/>
                                </w:rPr>
                                <w:t xml:space="preserve">. </w:t>
                              </w:r>
                            </w:p>
                            <w:p w14:paraId="4B2BAC20" w14:textId="43E991DA" w:rsidR="0054478F" w:rsidRPr="00377088" w:rsidRDefault="0054478F" w:rsidP="001969E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color w:val="002060"/>
                                  <w:kern w:val="24"/>
                                  <w:sz w:val="32"/>
                                  <w:szCs w:val="32"/>
                                </w:rPr>
                              </w:pPr>
                            </w:p>
                            <w:p w14:paraId="73B7150D" w14:textId="77777777" w:rsidR="00923886" w:rsidRDefault="00923886" w:rsidP="001969E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Segoe UI" w:hAnsi="Segoe UI" w:cs="Segoe UI"/>
                                  <w:b/>
                                  <w:i/>
                                  <w:color w:val="002060"/>
                                  <w:sz w:val="40"/>
                                  <w:szCs w:val="36"/>
                                </w:rPr>
                              </w:pPr>
                            </w:p>
                            <w:p w14:paraId="2A8A64F5" w14:textId="46B08952" w:rsidR="0075525A" w:rsidRPr="00923886" w:rsidRDefault="001969E5" w:rsidP="009E0CF8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Arial" w:hAnsi="Arial" w:cs="Arial"/>
                                  <w:b/>
                                  <w:i/>
                                  <w:color w:val="002060"/>
                                  <w:sz w:val="36"/>
                                  <w:szCs w:val="32"/>
                                </w:rPr>
                              </w:pPr>
                              <w:r w:rsidRPr="00923886">
                                <w:rPr>
                                  <w:rFonts w:ascii="Segoe UI" w:hAnsi="Segoe UI" w:cs="Segoe UI"/>
                                  <w:b/>
                                  <w:i/>
                                  <w:color w:val="002060"/>
                                  <w:sz w:val="40"/>
                                  <w:szCs w:val="36"/>
                                </w:rPr>
                                <w:t>Let’s Get Moving!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" name="TextBox 17"/>
                        <wps:cNvSpPr txBox="1"/>
                        <wps:spPr>
                          <a:xfrm>
                            <a:off x="3918947" y="4532231"/>
                            <a:ext cx="5138664" cy="179296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9F48DBA" w14:textId="77777777" w:rsidR="00377088" w:rsidRPr="0054478F" w:rsidRDefault="00377088" w:rsidP="00377088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Segoe UI Semibold" w:hAnsi="Segoe UI Semibold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REGISTRATION CLOSES: </w:t>
                              </w:r>
                              <w:r w:rsidRPr="00201CFD">
                                <w:rPr>
                                  <w:rFonts w:ascii="Segoe UI Semibold" w:hAnsi="Segoe UI Semibold" w:cstheme="minorBidi"/>
                                  <w:b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Friday,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 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September 7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position w:val="11"/>
                                  <w:sz w:val="32"/>
                                  <w:szCs w:val="32"/>
                                  <w:vertAlign w:val="superscript"/>
                                </w:rPr>
                                <w:t>th</w:t>
                              </w:r>
                            </w:p>
                            <w:p w14:paraId="33F6EAA3" w14:textId="304D2FCE" w:rsidR="00A53150" w:rsidRPr="0054478F" w:rsidRDefault="00A53150" w:rsidP="00A53150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Segoe UI Semibold" w:hAnsi="Segoe UI Semibold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CHALLENGE B</w:t>
                              </w:r>
                              <w:r w:rsidR="00923886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EGIN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S: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color w:val="7030A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 </w:t>
                              </w:r>
                              <w:r w:rsidR="0054478F"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Wednesday, September 12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position w:val="11"/>
                                  <w:sz w:val="32"/>
                                  <w:szCs w:val="32"/>
                                  <w:vertAlign w:val="superscript"/>
                                </w:rPr>
                                <w:t>th</w:t>
                              </w:r>
                            </w:p>
                            <w:p w14:paraId="76ACDE77" w14:textId="0F5DBF59" w:rsidR="00377088" w:rsidRPr="0054478F" w:rsidRDefault="00377088" w:rsidP="00377088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="Segoe UI Semibold" w:hAnsi="Segoe UI Semibold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CHALLENGE</w:t>
                              </w:r>
                              <w:r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 ENDS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color w:val="FFFF0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: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color w:val="7030A0"/>
                                  <w:kern w:val="24"/>
                                  <w:sz w:val="32"/>
                                  <w:szCs w:val="32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 xml:space="preserve"> 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 xml:space="preserve">Wednesday, </w:t>
                              </w:r>
                              <w:r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October 10</w:t>
                              </w:r>
                              <w:r w:rsidRPr="0054478F">
                                <w:rPr>
                                  <w:rFonts w:ascii="Segoe UI Semibold" w:hAnsi="Segoe UI Semibold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position w:val="11"/>
                                  <w:sz w:val="32"/>
                                  <w:szCs w:val="32"/>
                                  <w:vertAlign w:val="superscript"/>
                                </w:rPr>
                                <w:t>th</w:t>
                              </w:r>
                            </w:p>
                            <w:p w14:paraId="34FD2D2C" w14:textId="669F3F46" w:rsidR="008B182E" w:rsidRPr="008B182E" w:rsidRDefault="001969E5" w:rsidP="00377088">
                              <w:pPr>
                                <w:pStyle w:val="NormalWeb"/>
                                <w:jc w:val="right"/>
                                <w:rPr>
                                  <w:rFonts w:ascii="Segoe UI Semibold" w:hAnsi="Segoe UI Semibold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Segoe UI Semibold" w:hAnsi="Segoe UI Semibold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 xml:space="preserve">Visit </w:t>
                              </w:r>
                              <w:hyperlink r:id="rId8" w:history="1">
                                <w:r w:rsidRPr="001969E5">
                                  <w:rPr>
                                    <w:rStyle w:val="Hyperlink"/>
                                    <w:rFonts w:ascii="Segoe UI Semibold" w:hAnsi="Segoe UI Semibold"/>
                                    <w:b/>
                                    <w:bCs/>
                                    <w:color w:val="FFFF00"/>
                                    <w:sz w:val="32"/>
                                    <w:szCs w:val="32"/>
                                  </w:rPr>
                                  <w:t>www.nyc.gov/movemore</w:t>
                                </w:r>
                              </w:hyperlink>
                              <w:r w:rsidRPr="001969E5">
                                <w:rPr>
                                  <w:rFonts w:ascii="Segoe UI Semibold" w:hAnsi="Segoe UI Semibold"/>
                                  <w:b/>
                                  <w:bCs/>
                                  <w:color w:val="FFFF00"/>
                                  <w:sz w:val="32"/>
                                  <w:szCs w:val="32"/>
                                  <w:u w:val="single"/>
                                </w:rPr>
                                <w:t xml:space="preserve"> </w:t>
                              </w:r>
                              <w:r w:rsidR="008B182E" w:rsidRPr="008B182E">
                                <w:rPr>
                                  <w:rFonts w:ascii="Segoe UI Semibold" w:hAnsi="Segoe UI Semibold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to register</w:t>
                              </w:r>
                              <w:r w:rsidR="008B182E">
                                <w:rPr>
                                  <w:rFonts w:ascii="Segoe UI Semibold" w:hAnsi="Segoe UI Semibold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</w:rPr>
                                <w:t>!</w:t>
                              </w:r>
                            </w:p>
                            <w:p w14:paraId="2BE3655B" w14:textId="51821870" w:rsidR="00A53150" w:rsidRPr="0054478F" w:rsidRDefault="00493567" w:rsidP="008B182E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hyperlink r:id="rId9" w:history="1">
                                <w:r w:rsidR="00A53150" w:rsidRPr="0054478F">
                                  <w:rPr>
                                    <w:rStyle w:val="Hyperlink"/>
                                    <w:rFonts w:asciiTheme="minorHAnsi" w:hAnsi="Calibri" w:cstheme="minorBidi"/>
                                    <w:color w:val="FFFFFF" w:themeColor="background1"/>
                                    <w:kern w:val="24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54204820" id="Group 25" o:spid="_x0000_s1026" style="position:absolute;left:0;text-align:left;margin-left:32.25pt;margin-top:4.5pt;width:728.35pt;height:585pt;z-index:251686912;mso-position-horizontal-relative:page;mso-width-relative:margin;mso-height-relative:margin" coordorigin="" coordsize="92500,632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">
                <v:rect id="Rectangle 4" o:spid="_x0000_s1027" style="position:absolute;width:92122;height:6079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6sYlMIA&#10;AADaAAAADwAAAGRycy9kb3ducmV2LnhtbESP3YrCMBSE7xf2HcIRvFk0VYq41Si6sOCd+PMAZ5tj&#10;W9qcdJNo69sbQfBymJlvmOW6N424kfOVZQWTcQKCOLe64kLB+fQ7moPwAVljY5kU3MnDevX5scRM&#10;244PdDuGQkQI+wwVlCG0mZQ+L8mgH9uWOHoX6wyGKF0htcMuwk0jp0kykwYrjgsltvRTUl4fr0bB&#10;XzedJftd3rfnk9sW6Xf99Z/WSg0H/WYBIlAf3uFXe6cVpPC8Em+AXD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qxiUwgAAANoAAAAPAAAAAAAAAAAAAAAAAJgCAABkcnMvZG93&#10;bnJldi54bWxQSwUGAAAAAAQABAD1AAAAhwMAAAAA&#10;" stroked="f" strokeweight="1pt">
                  <v:fill r:id="rId10" o:title="" recolor="t" rotate="t" type="frame"/>
                </v:rect>
                <v:rect id="Rectangle 16" o:spid="_x0000_s1028" style="position:absolute;left:381;top:42842;width:92119;height:174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d/pL0A&#10;AADbAAAADwAAAGRycy9kb3ducmV2LnhtbERPTYvCMBC9L+x/CCN4W9N6EKnGsnYRxJvugtehGZuy&#10;yaQ0sdZ/bwTB2zze56zL0VkxUB9azwryWQaCuPa65UbB3+/uawkiRGSN1jMpuFOAcvP5scZC+xsf&#10;aTjFRqQQDgUqMDF2hZShNuQwzHxHnLiL7x3GBPtG6h5vKdxZOc+yhXTYcmow2FFlqP4/XZ2CcXtG&#10;6a2hC0qXHYZd/pNXVqnpZPxegYg0xrf45d7rNH8Bz1/SAXLz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Cd/pL0AAADbAAAADwAAAAAAAAAAAAAAAACYAgAAZHJzL2Rvd25yZXYu&#10;eG1sUEsFBgAAAAAEAAQA9QAAAIIDAAAAAA==&#10;" filled="f" stroked="f">
                  <v:textbox>
                    <w:txbxContent>
                      <w:p w14:paraId="7C057B04" w14:textId="77777777" w:rsidR="0054478F" w:rsidRDefault="0054478F" w:rsidP="0054478F">
                        <w:pPr>
                          <w:pStyle w:val="NormalWeb"/>
                          <w:spacing w:before="0" w:beforeAutospacing="0" w:after="0" w:afterAutospacing="0"/>
                          <w:ind w:left="-720" w:firstLine="720"/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</w:pPr>
                      </w:p>
                      <w:p w14:paraId="794D4DAA" w14:textId="655A3DC3" w:rsidR="0054478F" w:rsidRDefault="008B182E" w:rsidP="0054478F">
                        <w:pPr>
                          <w:pStyle w:val="NormalWeb"/>
                          <w:spacing w:before="0" w:beforeAutospacing="0" w:after="0" w:afterAutospacing="0"/>
                          <w:ind w:left="-720" w:firstLine="720"/>
                          <w:rPr>
                            <w:rFonts w:ascii="Segoe UI" w:hAnsi="Segoe UI" w:cs="Segoe UI"/>
                            <w:b/>
                            <w:bCs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="Segoe UI" w:hAnsi="Segoe UI" w:cs="Segoe UI"/>
                            <w:b/>
                            <w:bCs/>
                            <w:noProof/>
                            <w:color w:val="FFFFFF" w:themeColor="background1"/>
                            <w:kern w:val="24"/>
                            <w:sz w:val="28"/>
                            <w:szCs w:val="28"/>
                          </w:rPr>
                          <w:drawing>
                            <wp:inline distT="0" distB="0" distL="0" distR="0" wp14:anchorId="52003BFA" wp14:editId="27029F0E">
                              <wp:extent cx="2237665" cy="1491615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ww logo.png"/>
                                      <pic:cNvPicPr/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255470" cy="150348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D29F483" w14:textId="77777777" w:rsidR="00A53150" w:rsidRPr="00A53150" w:rsidRDefault="00A53150" w:rsidP="00A5315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hAnsi="Arial" w:cs="Arial"/>
                            <w:sz w:val="22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" o:spid="_x0000_s1029" type="#_x0000_t202" style="position:absolute;left:46578;top:4227;width:43998;height:386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irK8EA&#10;AADaAAAADwAAAGRycy9kb3ducmV2LnhtbESPT4vCMBTE78J+h/AWvGmysopWoywuC54U/4K3R/Ns&#10;i81LabK2fnsjCB6HmfkNM1u0thQ3qn3hWMNXX4EgTp0pONNw2P/1xiB8QDZYOiYNd/KwmH90ZpgY&#10;1/CWbruQiQhhn6CGPIQqkdKnOVn0fVcRR+/iaoshyjqTpsYmwm0pB0qNpMWC40KOFS1zSq+7f6vh&#10;uL6cT99qk/3aYdW4Vkm2E6l197P9mYII1IZ3+NVeGQ0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oqyvBAAAA2gAAAA8AAAAAAAAAAAAAAAAAmAIAAGRycy9kb3du&#10;cmV2LnhtbFBLBQYAAAAABAAEAPUAAACGAwAAAAA=&#10;" filled="f" stroked="f">
                  <v:textbox>
                    <w:txbxContent>
                      <w:p w14:paraId="3CF1BE9A" w14:textId="35BC0549" w:rsidR="0054478F" w:rsidRPr="00923886" w:rsidRDefault="00C02DDD" w:rsidP="001969E5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 Semibold" w:hAnsi="Segoe UI Semibold" w:cs="Arial"/>
                            <w:color w:val="7030A0"/>
                            <w:sz w:val="52"/>
                            <w:szCs w:val="44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923886">
                          <w:rPr>
                            <w:rFonts w:ascii="Segoe UI Semibold" w:hAnsi="Segoe UI Semibold" w:cs="Arial"/>
                            <w:color w:val="7030A0"/>
                            <w:kern w:val="24"/>
                            <w:sz w:val="52"/>
                            <w:szCs w:val="44"/>
                            <w14:shadow w14:blurRad="50800" w14:dist="38100" w14:dir="2700000" w14:sx="100000" w14:sy="100000" w14:kx="0" w14:ky="0" w14:algn="tl">
                              <w14:srgbClr w14:val="000000">
                                <w14:alpha w14:val="60000"/>
                              </w14:srgbClr>
                            </w14:shadow>
                          </w:rPr>
                          <w:t>Don’t Miss Out On The Fun!</w:t>
                        </w:r>
                      </w:p>
                      <w:p w14:paraId="2129E8D9" w14:textId="77777777" w:rsidR="0054478F" w:rsidRPr="00923886" w:rsidRDefault="0054478F" w:rsidP="001969E5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szCs w:val="32"/>
                          </w:rPr>
                        </w:pPr>
                      </w:p>
                      <w:p w14:paraId="2BBCAFA2" w14:textId="5CA4D549" w:rsidR="008B182E" w:rsidRPr="00923886" w:rsidRDefault="00377088" w:rsidP="001969E5">
                        <w:pPr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</w:pP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>Registration for the</w:t>
                        </w:r>
                        <w:r w:rsidR="008B182E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</w:t>
                        </w:r>
                        <w:r w:rsidR="008B182E" w:rsidRPr="00923886">
                          <w:rPr>
                            <w:rFonts w:ascii="Segoe UI" w:hAnsi="Segoe UI" w:cs="Segoe UI"/>
                            <w:b/>
                            <w:color w:val="002060"/>
                            <w:sz w:val="28"/>
                            <w:szCs w:val="36"/>
                          </w:rPr>
                          <w:t xml:space="preserve">STEPtember Walking </w:t>
                        </w:r>
                        <w:r w:rsidRPr="00923886">
                          <w:rPr>
                            <w:rFonts w:ascii="Segoe UI" w:hAnsi="Segoe UI" w:cs="Segoe UI"/>
                            <w:b/>
                            <w:color w:val="002060"/>
                            <w:sz w:val="28"/>
                            <w:szCs w:val="36"/>
                          </w:rPr>
                          <w:t>Challenge</w:t>
                        </w: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will be </w:t>
                        </w: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  <w:u w:val="single"/>
                          </w:rPr>
                          <w:t>closing</w:t>
                        </w: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this Friday, </w:t>
                        </w:r>
                        <w:r w:rsidRPr="00923886">
                          <w:rPr>
                            <w:rFonts w:ascii="Segoe UI" w:hAnsi="Segoe UI" w:cs="Segoe UI"/>
                            <w:b/>
                            <w:color w:val="002060"/>
                            <w:sz w:val="28"/>
                            <w:szCs w:val="36"/>
                          </w:rPr>
                          <w:t>September 7</w:t>
                        </w:r>
                        <w:r w:rsidRPr="00923886">
                          <w:rPr>
                            <w:rFonts w:ascii="Segoe UI" w:hAnsi="Segoe UI" w:cs="Segoe UI"/>
                            <w:b/>
                            <w:color w:val="002060"/>
                            <w:sz w:val="28"/>
                            <w:szCs w:val="36"/>
                            <w:vertAlign w:val="superscript"/>
                          </w:rPr>
                          <w:t>th</w:t>
                        </w: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at 5pm.</w:t>
                        </w:r>
                        <w:r w:rsidR="008B182E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</w:t>
                        </w:r>
                        <w:r w:rsidR="00C02DDD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>Make</w:t>
                        </w: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sure </w:t>
                        </w:r>
                        <w:r w:rsidR="00923886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>you</w:t>
                        </w: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register before it’s too late! </w:t>
                        </w:r>
                      </w:p>
                      <w:p w14:paraId="35A3DD88" w14:textId="05A527B8" w:rsidR="00923886" w:rsidRDefault="008B182E" w:rsidP="00923886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</w:pPr>
                        <w:r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Join </w:t>
                        </w:r>
                        <w:r w:rsidR="00377088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one of </w:t>
                        </w:r>
                        <w:r w:rsidR="00B16F1F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the </w:t>
                        </w:r>
                        <w:r w:rsidR="00377088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  <w:highlight w:val="yellow"/>
                          </w:rPr>
                          <w:t>(insert agency)</w:t>
                        </w:r>
                        <w:r w:rsidR="00377088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 xml:space="preserve"> teams </w:t>
                        </w:r>
                        <w:r w:rsidR="00C02DDD" w:rsidRPr="00923886"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  <w:t>today and step your way to victory!</w:t>
                        </w:r>
                      </w:p>
                      <w:p w14:paraId="5E0D09F5" w14:textId="77777777" w:rsidR="00923886" w:rsidRDefault="00923886" w:rsidP="00923886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sz w:val="28"/>
                            <w:szCs w:val="36"/>
                          </w:rPr>
                        </w:pPr>
                      </w:p>
                      <w:p w14:paraId="508FBF1F" w14:textId="58624E34" w:rsidR="00923886" w:rsidRPr="00C40894" w:rsidRDefault="00923886" w:rsidP="00923886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</w:pPr>
                        <w:r w:rsidRPr="00C40894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If you have any physical limitations and would like to participate in the challenge</w:t>
                        </w:r>
                        <w:r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, please email </w:t>
                        </w:r>
                        <w:hyperlink r:id="rId12" w:history="1">
                          <w:r w:rsidRPr="00791544">
                            <w:rPr>
                              <w:rStyle w:val="Hyperlink"/>
                              <w:rFonts w:ascii="Segoe UI" w:hAnsi="Segoe UI" w:cs="Segoe UI"/>
                              <w:kern w:val="24"/>
                              <w:sz w:val="28"/>
                              <w:szCs w:val="32"/>
                            </w:rPr>
                            <w:t>workwell@olr.nyc.gov</w:t>
                          </w:r>
                        </w:hyperlink>
                        <w:r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 to learn how to </w:t>
                        </w:r>
                        <w:r w:rsidR="00A65E36"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>sign up</w:t>
                        </w:r>
                        <w:r>
                          <w:rPr>
                            <w:rFonts w:ascii="Segoe UI" w:hAnsi="Segoe UI" w:cs="Segoe UI"/>
                            <w:color w:val="002060"/>
                            <w:kern w:val="24"/>
                            <w:sz w:val="28"/>
                            <w:szCs w:val="32"/>
                          </w:rPr>
                          <w:t xml:space="preserve">. </w:t>
                        </w:r>
                      </w:p>
                      <w:p w14:paraId="4B2BAC20" w14:textId="43E991DA" w:rsidR="0054478F" w:rsidRPr="00377088" w:rsidRDefault="0054478F" w:rsidP="001969E5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color w:val="002060"/>
                            <w:kern w:val="24"/>
                            <w:sz w:val="32"/>
                            <w:szCs w:val="32"/>
                          </w:rPr>
                        </w:pPr>
                      </w:p>
                      <w:p w14:paraId="73B7150D" w14:textId="77777777" w:rsidR="00923886" w:rsidRDefault="00923886" w:rsidP="001969E5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Segoe UI" w:hAnsi="Segoe UI" w:cs="Segoe UI"/>
                            <w:b/>
                            <w:i/>
                            <w:color w:val="002060"/>
                            <w:sz w:val="40"/>
                            <w:szCs w:val="36"/>
                          </w:rPr>
                        </w:pPr>
                      </w:p>
                      <w:p w14:paraId="2A8A64F5" w14:textId="46B08952" w:rsidR="0075525A" w:rsidRPr="00923886" w:rsidRDefault="001969E5" w:rsidP="009E0CF8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Arial" w:hAnsi="Arial" w:cs="Arial"/>
                            <w:b/>
                            <w:i/>
                            <w:color w:val="002060"/>
                            <w:sz w:val="36"/>
                            <w:szCs w:val="32"/>
                          </w:rPr>
                        </w:pPr>
                        <w:r w:rsidRPr="00923886">
                          <w:rPr>
                            <w:rFonts w:ascii="Segoe UI" w:hAnsi="Segoe UI" w:cs="Segoe UI"/>
                            <w:b/>
                            <w:i/>
                            <w:color w:val="002060"/>
                            <w:sz w:val="40"/>
                            <w:szCs w:val="36"/>
                          </w:rPr>
                          <w:t>Let’s Get Moving!</w:t>
                        </w:r>
                      </w:p>
                    </w:txbxContent>
                  </v:textbox>
                </v:shape>
                <v:shape id="TextBox 17" o:spid="_x0000_s1030" type="#_x0000_t202" style="position:absolute;left:39189;top:45322;width:51387;height:179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d2Yb8A&#10;AADbAAAADwAAAGRycy9kb3ducmV2LnhtbERPTYvCMBC9L/gfwgje1kTRxa1GEUXwpKy6C3sbmrEt&#10;NpPSRFv/vREEb/N4nzNbtLYUN6p94VjDoK9AEKfOFJxpOB03nxMQPiAbLB2Thjt5WMw7HzNMjGv4&#10;h26HkIkYwj5BDXkIVSKlT3Oy6PuuIo7c2dUWQ4R1Jk2NTQy3pRwq9SUtFhwbcqxolVN6OVytht/d&#10;+f9vpPbZ2o6rxrVKsv2WWve67XIKIlAb3uKXe2vi/DE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93ZhvwAAANsAAAAPAAAAAAAAAAAAAAAAAJgCAABkcnMvZG93bnJl&#10;di54bWxQSwUGAAAAAAQABAD1AAAAhAMAAAAA&#10;" filled="f" stroked="f">
                  <v:textbox>
                    <w:txbxContent>
                      <w:p w14:paraId="69F48DBA" w14:textId="77777777" w:rsidR="00377088" w:rsidRPr="0054478F" w:rsidRDefault="00377088" w:rsidP="00377088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Segoe UI Semibold" w:hAnsi="Segoe UI Semibold"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REGISTRATION CLOSES: </w:t>
                        </w:r>
                        <w:r w:rsidRPr="00201CFD">
                          <w:rPr>
                            <w:rFonts w:ascii="Segoe UI Semibold" w:hAnsi="Segoe UI Semibold" w:cstheme="minorBidi"/>
                            <w:b/>
                            <w:color w:val="FFFFFF" w:themeColor="background1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Friday,</w:t>
                        </w:r>
                        <w:r w:rsidRPr="0054478F">
                          <w:rPr>
                            <w:rFonts w:ascii="Segoe UI Semibold" w:hAnsi="Segoe UI Semibold" w:cstheme="minorBidi"/>
                            <w:color w:val="FFFFFF" w:themeColor="background1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 </w:t>
                        </w:r>
                        <w:r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September 7</w:t>
                        </w:r>
                        <w:r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position w:val="11"/>
                            <w:sz w:val="32"/>
                            <w:szCs w:val="32"/>
                            <w:vertAlign w:val="superscript"/>
                          </w:rPr>
                          <w:t>th</w:t>
                        </w:r>
                      </w:p>
                      <w:p w14:paraId="33F6EAA3" w14:textId="304D2FCE" w:rsidR="00A53150" w:rsidRPr="0054478F" w:rsidRDefault="00A53150" w:rsidP="00A53150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Segoe UI Semibold" w:hAnsi="Segoe UI Semibold"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CHALLENGE B</w:t>
                        </w:r>
                        <w:r w:rsidR="00923886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EGIN</w:t>
                        </w:r>
                        <w:r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S:</w:t>
                        </w:r>
                        <w:r w:rsidRPr="0054478F">
                          <w:rPr>
                            <w:rFonts w:ascii="Segoe UI Semibold" w:hAnsi="Segoe UI Semibold" w:cstheme="minorBidi"/>
                            <w:color w:val="7030A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 </w:t>
                        </w:r>
                        <w:r w:rsidR="0054478F"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Wednesday, September 12</w:t>
                        </w:r>
                        <w:r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position w:val="11"/>
                            <w:sz w:val="32"/>
                            <w:szCs w:val="32"/>
                            <w:vertAlign w:val="superscript"/>
                          </w:rPr>
                          <w:t>th</w:t>
                        </w:r>
                      </w:p>
                      <w:p w14:paraId="76ACDE77" w14:textId="0F5DBF59" w:rsidR="00377088" w:rsidRPr="0054478F" w:rsidRDefault="00377088" w:rsidP="00377088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="Segoe UI Semibold" w:hAnsi="Segoe UI Semibold"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CHALLENGE</w:t>
                        </w:r>
                        <w:r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 ENDS</w:t>
                        </w:r>
                        <w:r w:rsidRPr="0054478F">
                          <w:rPr>
                            <w:rFonts w:ascii="Segoe UI Semibold" w:hAnsi="Segoe UI Semibold" w:cstheme="minorBidi"/>
                            <w:color w:val="FFFF0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:</w:t>
                        </w:r>
                        <w:r w:rsidRPr="0054478F">
                          <w:rPr>
                            <w:rFonts w:ascii="Segoe UI Semibold" w:hAnsi="Segoe UI Semibold" w:cstheme="minorBidi"/>
                            <w:color w:val="7030A0"/>
                            <w:kern w:val="24"/>
                            <w:sz w:val="32"/>
                            <w:szCs w:val="32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 xml:space="preserve"> </w:t>
                        </w:r>
                        <w:r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 xml:space="preserve">Wednesday, </w:t>
                        </w:r>
                        <w:r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October 10</w:t>
                        </w:r>
                        <w:r w:rsidRPr="0054478F">
                          <w:rPr>
                            <w:rFonts w:ascii="Segoe UI Semibold" w:hAnsi="Segoe UI Semibold" w:cstheme="minorBidi"/>
                            <w:b/>
                            <w:bCs/>
                            <w:color w:val="FFFFFF" w:themeColor="background1"/>
                            <w:kern w:val="24"/>
                            <w:position w:val="11"/>
                            <w:sz w:val="32"/>
                            <w:szCs w:val="32"/>
                            <w:vertAlign w:val="superscript"/>
                          </w:rPr>
                          <w:t>th</w:t>
                        </w:r>
                      </w:p>
                      <w:p w14:paraId="34FD2D2C" w14:textId="669F3F46" w:rsidR="008B182E" w:rsidRPr="008B182E" w:rsidRDefault="001969E5" w:rsidP="00377088">
                        <w:pPr>
                          <w:pStyle w:val="NormalWeb"/>
                          <w:jc w:val="right"/>
                          <w:rPr>
                            <w:rFonts w:ascii="Segoe UI Semibold" w:hAnsi="Segoe UI Semibold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ascii="Segoe UI Semibold" w:hAnsi="Segoe UI Semibold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 xml:space="preserve">Visit </w:t>
                        </w:r>
                        <w:hyperlink r:id="rId13" w:history="1">
                          <w:r w:rsidRPr="001969E5">
                            <w:rPr>
                              <w:rStyle w:val="Hyperlink"/>
                              <w:rFonts w:ascii="Segoe UI Semibold" w:hAnsi="Segoe UI Semibold"/>
                              <w:b/>
                              <w:bCs/>
                              <w:color w:val="FFFF00"/>
                              <w:sz w:val="32"/>
                              <w:szCs w:val="32"/>
                            </w:rPr>
                            <w:t>www.nyc.gov/movemore</w:t>
                          </w:r>
                        </w:hyperlink>
                        <w:r w:rsidRPr="001969E5">
                          <w:rPr>
                            <w:rFonts w:ascii="Segoe UI Semibold" w:hAnsi="Segoe UI Semibold"/>
                            <w:b/>
                            <w:bCs/>
                            <w:color w:val="FFFF00"/>
                            <w:sz w:val="32"/>
                            <w:szCs w:val="32"/>
                            <w:u w:val="single"/>
                          </w:rPr>
                          <w:t xml:space="preserve"> </w:t>
                        </w:r>
                        <w:r w:rsidR="008B182E" w:rsidRPr="008B182E">
                          <w:rPr>
                            <w:rFonts w:ascii="Segoe UI Semibold" w:hAnsi="Segoe UI Semibold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to register</w:t>
                        </w:r>
                        <w:r w:rsidR="008B182E">
                          <w:rPr>
                            <w:rFonts w:ascii="Segoe UI Semibold" w:hAnsi="Segoe UI Semibold"/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t>!</w:t>
                        </w:r>
                      </w:p>
                      <w:p w14:paraId="2BE3655B" w14:textId="51821870" w:rsidR="00A53150" w:rsidRPr="0054478F" w:rsidRDefault="00490FF6" w:rsidP="008B182E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color w:val="FFFFFF" w:themeColor="background1"/>
                            <w:sz w:val="32"/>
                            <w:szCs w:val="32"/>
                          </w:rPr>
                        </w:pPr>
                        <w:hyperlink r:id="rId14" w:history="1">
                          <w:r w:rsidR="00A53150" w:rsidRPr="0054478F">
                            <w:rPr>
                              <w:rStyle w:val="Hyperlink"/>
                              <w:rFonts w:asciiTheme="minorHAnsi" w:hAnsi="Calibri" w:cstheme="minorBidi"/>
                              <w:color w:val="FFFFFF" w:themeColor="background1"/>
                              <w:kern w:val="24"/>
                              <w:sz w:val="32"/>
                              <w:szCs w:val="32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A5315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90F159" wp14:editId="01639852">
                <wp:simplePos x="0" y="0"/>
                <wp:positionH relativeFrom="page">
                  <wp:posOffset>4722125</wp:posOffset>
                </wp:positionH>
                <wp:positionV relativeFrom="paragraph">
                  <wp:posOffset>246513</wp:posOffset>
                </wp:positionV>
                <wp:extent cx="4914891" cy="6086485"/>
                <wp:effectExtent l="0" t="0" r="635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891" cy="6086485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45098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6DAFA54" id="Rectangle 3" o:spid="_x0000_s1026" style="position:absolute;margin-left:371.8pt;margin-top:19.4pt;width:387pt;height:479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" fillcolor="#f2f2f2" stroked="f" strokeweight="1pt">
                <v:fill opacity="29555f"/>
                <w10:wrap anchorx="page"/>
              </v:rect>
            </w:pict>
          </mc:Fallback>
        </mc:AlternateContent>
      </w:r>
    </w:p>
    <w:sectPr w:rsidR="00284DC6" w:rsidRPr="00A53150" w:rsidSect="00A53150">
      <w:pgSz w:w="15840" w:h="12240" w:orient="landscape"/>
      <w:pgMar w:top="0" w:right="14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0MDQ2sjAzMTQzNDVS0lEKTi0uzszPAykwNKoFALXUg0EtAAAA"/>
  </w:docVars>
  <w:rsids>
    <w:rsidRoot w:val="00A53150"/>
    <w:rsid w:val="000015ED"/>
    <w:rsid w:val="0000381F"/>
    <w:rsid w:val="000042C7"/>
    <w:rsid w:val="0001484A"/>
    <w:rsid w:val="00015E40"/>
    <w:rsid w:val="00017E68"/>
    <w:rsid w:val="0002105E"/>
    <w:rsid w:val="00021DD7"/>
    <w:rsid w:val="000230DD"/>
    <w:rsid w:val="00023FAA"/>
    <w:rsid w:val="0002423B"/>
    <w:rsid w:val="00024D5D"/>
    <w:rsid w:val="000268ED"/>
    <w:rsid w:val="00030737"/>
    <w:rsid w:val="00030AD1"/>
    <w:rsid w:val="00033AB2"/>
    <w:rsid w:val="00034C06"/>
    <w:rsid w:val="00037CC0"/>
    <w:rsid w:val="0004088C"/>
    <w:rsid w:val="00044B33"/>
    <w:rsid w:val="00044D9E"/>
    <w:rsid w:val="00045FDD"/>
    <w:rsid w:val="00053F59"/>
    <w:rsid w:val="00057709"/>
    <w:rsid w:val="000577F6"/>
    <w:rsid w:val="00057D69"/>
    <w:rsid w:val="0006100E"/>
    <w:rsid w:val="00064BF9"/>
    <w:rsid w:val="00072864"/>
    <w:rsid w:val="00073D57"/>
    <w:rsid w:val="00076E32"/>
    <w:rsid w:val="000810C7"/>
    <w:rsid w:val="0008383A"/>
    <w:rsid w:val="000840DD"/>
    <w:rsid w:val="0008583C"/>
    <w:rsid w:val="000909A3"/>
    <w:rsid w:val="00090E09"/>
    <w:rsid w:val="00093AE8"/>
    <w:rsid w:val="000941CF"/>
    <w:rsid w:val="0009628A"/>
    <w:rsid w:val="00096A42"/>
    <w:rsid w:val="000A0596"/>
    <w:rsid w:val="000A0AD2"/>
    <w:rsid w:val="000A23E4"/>
    <w:rsid w:val="000A3767"/>
    <w:rsid w:val="000A76B4"/>
    <w:rsid w:val="000B299B"/>
    <w:rsid w:val="000B3D16"/>
    <w:rsid w:val="000B54FC"/>
    <w:rsid w:val="000B6BA3"/>
    <w:rsid w:val="000B7373"/>
    <w:rsid w:val="000B795A"/>
    <w:rsid w:val="000C38B4"/>
    <w:rsid w:val="000C49C7"/>
    <w:rsid w:val="000C4B33"/>
    <w:rsid w:val="000C685B"/>
    <w:rsid w:val="000D30A9"/>
    <w:rsid w:val="000E1EA5"/>
    <w:rsid w:val="000E3A69"/>
    <w:rsid w:val="000E5405"/>
    <w:rsid w:val="000E6459"/>
    <w:rsid w:val="000F7CA9"/>
    <w:rsid w:val="00100C14"/>
    <w:rsid w:val="00101A93"/>
    <w:rsid w:val="00101D48"/>
    <w:rsid w:val="001039F2"/>
    <w:rsid w:val="00110158"/>
    <w:rsid w:val="00111E10"/>
    <w:rsid w:val="00114361"/>
    <w:rsid w:val="001175ED"/>
    <w:rsid w:val="00117E7D"/>
    <w:rsid w:val="00121493"/>
    <w:rsid w:val="0013107B"/>
    <w:rsid w:val="0013372F"/>
    <w:rsid w:val="00135608"/>
    <w:rsid w:val="00135C93"/>
    <w:rsid w:val="0014374A"/>
    <w:rsid w:val="00144D2F"/>
    <w:rsid w:val="0014523E"/>
    <w:rsid w:val="00151027"/>
    <w:rsid w:val="00151206"/>
    <w:rsid w:val="00151F46"/>
    <w:rsid w:val="001564C7"/>
    <w:rsid w:val="0016146B"/>
    <w:rsid w:val="0016179C"/>
    <w:rsid w:val="00172A38"/>
    <w:rsid w:val="001752AA"/>
    <w:rsid w:val="00176C21"/>
    <w:rsid w:val="00181B85"/>
    <w:rsid w:val="00181E1C"/>
    <w:rsid w:val="00182B57"/>
    <w:rsid w:val="00183495"/>
    <w:rsid w:val="001838B9"/>
    <w:rsid w:val="00183ED0"/>
    <w:rsid w:val="00184169"/>
    <w:rsid w:val="0018674C"/>
    <w:rsid w:val="00192670"/>
    <w:rsid w:val="00192CCA"/>
    <w:rsid w:val="001969E5"/>
    <w:rsid w:val="0019749F"/>
    <w:rsid w:val="00197BBA"/>
    <w:rsid w:val="001A3AB8"/>
    <w:rsid w:val="001A3EFC"/>
    <w:rsid w:val="001B1F67"/>
    <w:rsid w:val="001B240F"/>
    <w:rsid w:val="001B2BCA"/>
    <w:rsid w:val="001B3836"/>
    <w:rsid w:val="001B3A08"/>
    <w:rsid w:val="001B6699"/>
    <w:rsid w:val="001B6B71"/>
    <w:rsid w:val="001C3F44"/>
    <w:rsid w:val="001C6BD4"/>
    <w:rsid w:val="001D027C"/>
    <w:rsid w:val="001D0F00"/>
    <w:rsid w:val="001D4375"/>
    <w:rsid w:val="001D438F"/>
    <w:rsid w:val="001D4C12"/>
    <w:rsid w:val="001D58E7"/>
    <w:rsid w:val="001D61C0"/>
    <w:rsid w:val="001D701E"/>
    <w:rsid w:val="001E004B"/>
    <w:rsid w:val="001E0895"/>
    <w:rsid w:val="001E1503"/>
    <w:rsid w:val="001E222E"/>
    <w:rsid w:val="001E604D"/>
    <w:rsid w:val="001E716D"/>
    <w:rsid w:val="001F1355"/>
    <w:rsid w:val="001F20D5"/>
    <w:rsid w:val="001F4C77"/>
    <w:rsid w:val="001F6137"/>
    <w:rsid w:val="001F61F5"/>
    <w:rsid w:val="001F68F2"/>
    <w:rsid w:val="002000EE"/>
    <w:rsid w:val="002005D7"/>
    <w:rsid w:val="00201CFD"/>
    <w:rsid w:val="0020276C"/>
    <w:rsid w:val="0020296C"/>
    <w:rsid w:val="00202B8E"/>
    <w:rsid w:val="00203328"/>
    <w:rsid w:val="00204F51"/>
    <w:rsid w:val="00205BAA"/>
    <w:rsid w:val="002116D8"/>
    <w:rsid w:val="00211D80"/>
    <w:rsid w:val="00215964"/>
    <w:rsid w:val="00217D5A"/>
    <w:rsid w:val="00223985"/>
    <w:rsid w:val="00236530"/>
    <w:rsid w:val="00237D28"/>
    <w:rsid w:val="00240AA3"/>
    <w:rsid w:val="00243413"/>
    <w:rsid w:val="00243537"/>
    <w:rsid w:val="002463ED"/>
    <w:rsid w:val="00250F0F"/>
    <w:rsid w:val="00253F38"/>
    <w:rsid w:val="0025715F"/>
    <w:rsid w:val="0026402C"/>
    <w:rsid w:val="0026412D"/>
    <w:rsid w:val="00274DE0"/>
    <w:rsid w:val="00277635"/>
    <w:rsid w:val="00277642"/>
    <w:rsid w:val="002810E3"/>
    <w:rsid w:val="002849F7"/>
    <w:rsid w:val="00284DC6"/>
    <w:rsid w:val="002877FB"/>
    <w:rsid w:val="0029239D"/>
    <w:rsid w:val="002940C2"/>
    <w:rsid w:val="0029612A"/>
    <w:rsid w:val="00297893"/>
    <w:rsid w:val="002A23C7"/>
    <w:rsid w:val="002A2DE2"/>
    <w:rsid w:val="002A552C"/>
    <w:rsid w:val="002B125D"/>
    <w:rsid w:val="002B5A31"/>
    <w:rsid w:val="002B67CA"/>
    <w:rsid w:val="002C011C"/>
    <w:rsid w:val="002C0712"/>
    <w:rsid w:val="002C128D"/>
    <w:rsid w:val="002C1F46"/>
    <w:rsid w:val="002C2AD2"/>
    <w:rsid w:val="002C446E"/>
    <w:rsid w:val="002C48EA"/>
    <w:rsid w:val="002C4BA3"/>
    <w:rsid w:val="002C64F9"/>
    <w:rsid w:val="002D6746"/>
    <w:rsid w:val="002E2966"/>
    <w:rsid w:val="002E642C"/>
    <w:rsid w:val="002F1569"/>
    <w:rsid w:val="002F3B56"/>
    <w:rsid w:val="002F70C5"/>
    <w:rsid w:val="00301B22"/>
    <w:rsid w:val="00307272"/>
    <w:rsid w:val="003146C5"/>
    <w:rsid w:val="00315E1D"/>
    <w:rsid w:val="00317DE7"/>
    <w:rsid w:val="003209F5"/>
    <w:rsid w:val="00325E00"/>
    <w:rsid w:val="003307A4"/>
    <w:rsid w:val="00337553"/>
    <w:rsid w:val="003375AC"/>
    <w:rsid w:val="00346648"/>
    <w:rsid w:val="00350331"/>
    <w:rsid w:val="003517B7"/>
    <w:rsid w:val="003540C5"/>
    <w:rsid w:val="00355231"/>
    <w:rsid w:val="00356173"/>
    <w:rsid w:val="00356367"/>
    <w:rsid w:val="00356EA6"/>
    <w:rsid w:val="0036095F"/>
    <w:rsid w:val="003663B9"/>
    <w:rsid w:val="00367491"/>
    <w:rsid w:val="00367B0B"/>
    <w:rsid w:val="0037092F"/>
    <w:rsid w:val="00370F39"/>
    <w:rsid w:val="003712E4"/>
    <w:rsid w:val="0037436D"/>
    <w:rsid w:val="00375723"/>
    <w:rsid w:val="00377088"/>
    <w:rsid w:val="0038139B"/>
    <w:rsid w:val="00382A63"/>
    <w:rsid w:val="003907C2"/>
    <w:rsid w:val="00395E85"/>
    <w:rsid w:val="003A51D2"/>
    <w:rsid w:val="003A6C07"/>
    <w:rsid w:val="003A7620"/>
    <w:rsid w:val="003B0637"/>
    <w:rsid w:val="003B067D"/>
    <w:rsid w:val="003B4896"/>
    <w:rsid w:val="003B5D88"/>
    <w:rsid w:val="003C1EFC"/>
    <w:rsid w:val="003C2978"/>
    <w:rsid w:val="003C2D9D"/>
    <w:rsid w:val="003C4703"/>
    <w:rsid w:val="003C7862"/>
    <w:rsid w:val="003C7D61"/>
    <w:rsid w:val="003D0ABE"/>
    <w:rsid w:val="003D1819"/>
    <w:rsid w:val="003D2C36"/>
    <w:rsid w:val="003D4C4D"/>
    <w:rsid w:val="003D6462"/>
    <w:rsid w:val="003E4E42"/>
    <w:rsid w:val="003E5D4E"/>
    <w:rsid w:val="003E7425"/>
    <w:rsid w:val="003F3DDE"/>
    <w:rsid w:val="003F577D"/>
    <w:rsid w:val="003F6A4E"/>
    <w:rsid w:val="0040004A"/>
    <w:rsid w:val="00401DA0"/>
    <w:rsid w:val="00402F26"/>
    <w:rsid w:val="004035F3"/>
    <w:rsid w:val="004059A4"/>
    <w:rsid w:val="004060E5"/>
    <w:rsid w:val="0040735F"/>
    <w:rsid w:val="004109A1"/>
    <w:rsid w:val="004127C9"/>
    <w:rsid w:val="00421D9B"/>
    <w:rsid w:val="004237C8"/>
    <w:rsid w:val="0042525F"/>
    <w:rsid w:val="00426237"/>
    <w:rsid w:val="0042707D"/>
    <w:rsid w:val="00430F80"/>
    <w:rsid w:val="00431543"/>
    <w:rsid w:val="00434E89"/>
    <w:rsid w:val="004444B6"/>
    <w:rsid w:val="00451C92"/>
    <w:rsid w:val="0045387D"/>
    <w:rsid w:val="0045469F"/>
    <w:rsid w:val="004549FA"/>
    <w:rsid w:val="0045718C"/>
    <w:rsid w:val="004575BD"/>
    <w:rsid w:val="004606E5"/>
    <w:rsid w:val="0046075B"/>
    <w:rsid w:val="004639C1"/>
    <w:rsid w:val="00463DD9"/>
    <w:rsid w:val="00466F41"/>
    <w:rsid w:val="004711AB"/>
    <w:rsid w:val="00471B58"/>
    <w:rsid w:val="00473BE9"/>
    <w:rsid w:val="0047575A"/>
    <w:rsid w:val="00475EE2"/>
    <w:rsid w:val="00477D49"/>
    <w:rsid w:val="00482BD9"/>
    <w:rsid w:val="00482D20"/>
    <w:rsid w:val="0048362B"/>
    <w:rsid w:val="00486BA8"/>
    <w:rsid w:val="00486C23"/>
    <w:rsid w:val="0048761C"/>
    <w:rsid w:val="00487A7A"/>
    <w:rsid w:val="00490D5E"/>
    <w:rsid w:val="00490FF6"/>
    <w:rsid w:val="0049155E"/>
    <w:rsid w:val="00493567"/>
    <w:rsid w:val="004A078E"/>
    <w:rsid w:val="004A1756"/>
    <w:rsid w:val="004A20DC"/>
    <w:rsid w:val="004A32EB"/>
    <w:rsid w:val="004A770B"/>
    <w:rsid w:val="004A7934"/>
    <w:rsid w:val="004B019E"/>
    <w:rsid w:val="004B29DF"/>
    <w:rsid w:val="004B3853"/>
    <w:rsid w:val="004B4386"/>
    <w:rsid w:val="004B50BA"/>
    <w:rsid w:val="004B5E48"/>
    <w:rsid w:val="004B617C"/>
    <w:rsid w:val="004B77EC"/>
    <w:rsid w:val="004C1B4C"/>
    <w:rsid w:val="004C2DD0"/>
    <w:rsid w:val="004C3B3C"/>
    <w:rsid w:val="004C4283"/>
    <w:rsid w:val="004C47AE"/>
    <w:rsid w:val="004C5D67"/>
    <w:rsid w:val="004C5E4C"/>
    <w:rsid w:val="004D0007"/>
    <w:rsid w:val="004D22CF"/>
    <w:rsid w:val="004D3D68"/>
    <w:rsid w:val="004D52C2"/>
    <w:rsid w:val="004D6D8D"/>
    <w:rsid w:val="004E21FB"/>
    <w:rsid w:val="004E297F"/>
    <w:rsid w:val="004E33B5"/>
    <w:rsid w:val="004E4383"/>
    <w:rsid w:val="004E49B3"/>
    <w:rsid w:val="004E4AE6"/>
    <w:rsid w:val="004E4CA8"/>
    <w:rsid w:val="004E6BCE"/>
    <w:rsid w:val="004E79E7"/>
    <w:rsid w:val="004F04AC"/>
    <w:rsid w:val="004F1A80"/>
    <w:rsid w:val="004F1F64"/>
    <w:rsid w:val="004F285A"/>
    <w:rsid w:val="004F325C"/>
    <w:rsid w:val="004F62EB"/>
    <w:rsid w:val="004F71D3"/>
    <w:rsid w:val="005004F7"/>
    <w:rsid w:val="005011C0"/>
    <w:rsid w:val="005018DA"/>
    <w:rsid w:val="00505C76"/>
    <w:rsid w:val="00506439"/>
    <w:rsid w:val="00511ED7"/>
    <w:rsid w:val="00512C5F"/>
    <w:rsid w:val="00513B5D"/>
    <w:rsid w:val="005159E2"/>
    <w:rsid w:val="00517077"/>
    <w:rsid w:val="005233B3"/>
    <w:rsid w:val="005235D6"/>
    <w:rsid w:val="005238FC"/>
    <w:rsid w:val="00525404"/>
    <w:rsid w:val="0052735F"/>
    <w:rsid w:val="00530196"/>
    <w:rsid w:val="005323AF"/>
    <w:rsid w:val="00535EDF"/>
    <w:rsid w:val="00536D31"/>
    <w:rsid w:val="00540770"/>
    <w:rsid w:val="00540984"/>
    <w:rsid w:val="00540C08"/>
    <w:rsid w:val="0054188B"/>
    <w:rsid w:val="00542168"/>
    <w:rsid w:val="00542247"/>
    <w:rsid w:val="00543DF3"/>
    <w:rsid w:val="0054478F"/>
    <w:rsid w:val="005521A6"/>
    <w:rsid w:val="00555B9E"/>
    <w:rsid w:val="005564B3"/>
    <w:rsid w:val="00557154"/>
    <w:rsid w:val="00557AF3"/>
    <w:rsid w:val="005649DE"/>
    <w:rsid w:val="005710F0"/>
    <w:rsid w:val="00571C0E"/>
    <w:rsid w:val="00574599"/>
    <w:rsid w:val="00576FC1"/>
    <w:rsid w:val="005773F8"/>
    <w:rsid w:val="005812EF"/>
    <w:rsid w:val="0058227E"/>
    <w:rsid w:val="00584559"/>
    <w:rsid w:val="00587D26"/>
    <w:rsid w:val="005905CE"/>
    <w:rsid w:val="005929A2"/>
    <w:rsid w:val="00592CDE"/>
    <w:rsid w:val="00593560"/>
    <w:rsid w:val="00594A11"/>
    <w:rsid w:val="00595690"/>
    <w:rsid w:val="00597338"/>
    <w:rsid w:val="00597C3F"/>
    <w:rsid w:val="005A042D"/>
    <w:rsid w:val="005A0466"/>
    <w:rsid w:val="005A0B58"/>
    <w:rsid w:val="005A5502"/>
    <w:rsid w:val="005B1C9D"/>
    <w:rsid w:val="005B4CCF"/>
    <w:rsid w:val="005B6254"/>
    <w:rsid w:val="005B6339"/>
    <w:rsid w:val="005B6526"/>
    <w:rsid w:val="005C0410"/>
    <w:rsid w:val="005C4013"/>
    <w:rsid w:val="005C7EE1"/>
    <w:rsid w:val="005C7F5C"/>
    <w:rsid w:val="005D1B23"/>
    <w:rsid w:val="005D1B35"/>
    <w:rsid w:val="005D1E08"/>
    <w:rsid w:val="005D1FA3"/>
    <w:rsid w:val="005D2A56"/>
    <w:rsid w:val="005D371F"/>
    <w:rsid w:val="005D703C"/>
    <w:rsid w:val="005D7D2A"/>
    <w:rsid w:val="005E0D94"/>
    <w:rsid w:val="005E341B"/>
    <w:rsid w:val="005E4E04"/>
    <w:rsid w:val="005E72CA"/>
    <w:rsid w:val="005E7C09"/>
    <w:rsid w:val="005F10C2"/>
    <w:rsid w:val="005F1A9E"/>
    <w:rsid w:val="005F316F"/>
    <w:rsid w:val="005F39BA"/>
    <w:rsid w:val="005F4268"/>
    <w:rsid w:val="005F5046"/>
    <w:rsid w:val="005F67A1"/>
    <w:rsid w:val="005F75B7"/>
    <w:rsid w:val="006006E3"/>
    <w:rsid w:val="006014B4"/>
    <w:rsid w:val="0060517E"/>
    <w:rsid w:val="00606811"/>
    <w:rsid w:val="00606C19"/>
    <w:rsid w:val="00616734"/>
    <w:rsid w:val="00617BA1"/>
    <w:rsid w:val="00617EBE"/>
    <w:rsid w:val="0062312E"/>
    <w:rsid w:val="00626F2C"/>
    <w:rsid w:val="006271E6"/>
    <w:rsid w:val="00627DF4"/>
    <w:rsid w:val="0063049B"/>
    <w:rsid w:val="00631125"/>
    <w:rsid w:val="006311AA"/>
    <w:rsid w:val="00631903"/>
    <w:rsid w:val="00631D13"/>
    <w:rsid w:val="00631DB2"/>
    <w:rsid w:val="00632CF0"/>
    <w:rsid w:val="00635CBF"/>
    <w:rsid w:val="00635EE2"/>
    <w:rsid w:val="00641DD2"/>
    <w:rsid w:val="00644240"/>
    <w:rsid w:val="006469CE"/>
    <w:rsid w:val="00646F8F"/>
    <w:rsid w:val="00650D10"/>
    <w:rsid w:val="00651D8D"/>
    <w:rsid w:val="00652E1E"/>
    <w:rsid w:val="00660233"/>
    <w:rsid w:val="00663F56"/>
    <w:rsid w:val="00665B55"/>
    <w:rsid w:val="00666E5F"/>
    <w:rsid w:val="0067198C"/>
    <w:rsid w:val="00673AFA"/>
    <w:rsid w:val="00675DB5"/>
    <w:rsid w:val="006805C5"/>
    <w:rsid w:val="006824C5"/>
    <w:rsid w:val="006825E3"/>
    <w:rsid w:val="006835C6"/>
    <w:rsid w:val="00685A39"/>
    <w:rsid w:val="00691CAD"/>
    <w:rsid w:val="0069219D"/>
    <w:rsid w:val="00692A66"/>
    <w:rsid w:val="00693FCC"/>
    <w:rsid w:val="0069403C"/>
    <w:rsid w:val="00694B30"/>
    <w:rsid w:val="00695BCB"/>
    <w:rsid w:val="00697BF1"/>
    <w:rsid w:val="006A34FE"/>
    <w:rsid w:val="006A416C"/>
    <w:rsid w:val="006A4B3E"/>
    <w:rsid w:val="006A4DB9"/>
    <w:rsid w:val="006A6391"/>
    <w:rsid w:val="006B34D4"/>
    <w:rsid w:val="006B3645"/>
    <w:rsid w:val="006B5B43"/>
    <w:rsid w:val="006B600D"/>
    <w:rsid w:val="006B7402"/>
    <w:rsid w:val="006B7B86"/>
    <w:rsid w:val="006C150E"/>
    <w:rsid w:val="006C1F2A"/>
    <w:rsid w:val="006C3B30"/>
    <w:rsid w:val="006C577E"/>
    <w:rsid w:val="006C6821"/>
    <w:rsid w:val="006C6B77"/>
    <w:rsid w:val="006D1105"/>
    <w:rsid w:val="006D3743"/>
    <w:rsid w:val="006D78DB"/>
    <w:rsid w:val="006E1F28"/>
    <w:rsid w:val="006E2CB7"/>
    <w:rsid w:val="006E4A00"/>
    <w:rsid w:val="006F3D78"/>
    <w:rsid w:val="006F436D"/>
    <w:rsid w:val="006F4DBF"/>
    <w:rsid w:val="006F5EE9"/>
    <w:rsid w:val="006F6F99"/>
    <w:rsid w:val="006F78CF"/>
    <w:rsid w:val="007005E7"/>
    <w:rsid w:val="0071321B"/>
    <w:rsid w:val="007138F8"/>
    <w:rsid w:val="007152C3"/>
    <w:rsid w:val="0071637E"/>
    <w:rsid w:val="0071715F"/>
    <w:rsid w:val="00723A42"/>
    <w:rsid w:val="00724537"/>
    <w:rsid w:val="00725A5A"/>
    <w:rsid w:val="00725F53"/>
    <w:rsid w:val="00726BAE"/>
    <w:rsid w:val="00727DE5"/>
    <w:rsid w:val="007304BB"/>
    <w:rsid w:val="00731A72"/>
    <w:rsid w:val="00731CE5"/>
    <w:rsid w:val="0073243D"/>
    <w:rsid w:val="00733D9D"/>
    <w:rsid w:val="00734434"/>
    <w:rsid w:val="00737A17"/>
    <w:rsid w:val="007427E8"/>
    <w:rsid w:val="0075360D"/>
    <w:rsid w:val="00753DD7"/>
    <w:rsid w:val="007549F2"/>
    <w:rsid w:val="0075525A"/>
    <w:rsid w:val="0075525C"/>
    <w:rsid w:val="00763717"/>
    <w:rsid w:val="00763CFC"/>
    <w:rsid w:val="00764948"/>
    <w:rsid w:val="00765012"/>
    <w:rsid w:val="00767C5A"/>
    <w:rsid w:val="00772DC7"/>
    <w:rsid w:val="00772EC7"/>
    <w:rsid w:val="00775AF1"/>
    <w:rsid w:val="0078208E"/>
    <w:rsid w:val="007833B8"/>
    <w:rsid w:val="00784C66"/>
    <w:rsid w:val="00790822"/>
    <w:rsid w:val="00794E7C"/>
    <w:rsid w:val="007955A7"/>
    <w:rsid w:val="00795A01"/>
    <w:rsid w:val="007A0938"/>
    <w:rsid w:val="007A250A"/>
    <w:rsid w:val="007A282A"/>
    <w:rsid w:val="007A3748"/>
    <w:rsid w:val="007A3D45"/>
    <w:rsid w:val="007A4DF8"/>
    <w:rsid w:val="007A6143"/>
    <w:rsid w:val="007A6834"/>
    <w:rsid w:val="007B014D"/>
    <w:rsid w:val="007B136F"/>
    <w:rsid w:val="007B141E"/>
    <w:rsid w:val="007B1A9E"/>
    <w:rsid w:val="007B4432"/>
    <w:rsid w:val="007B4C0D"/>
    <w:rsid w:val="007B59E5"/>
    <w:rsid w:val="007B6CE4"/>
    <w:rsid w:val="007B70CE"/>
    <w:rsid w:val="007C2C46"/>
    <w:rsid w:val="007C2D3B"/>
    <w:rsid w:val="007C550A"/>
    <w:rsid w:val="007C56A7"/>
    <w:rsid w:val="007C662E"/>
    <w:rsid w:val="007C69B9"/>
    <w:rsid w:val="007C73FF"/>
    <w:rsid w:val="007D1A14"/>
    <w:rsid w:val="007D3FB0"/>
    <w:rsid w:val="007D65CC"/>
    <w:rsid w:val="007E3DA3"/>
    <w:rsid w:val="007E440F"/>
    <w:rsid w:val="007F3008"/>
    <w:rsid w:val="007F3689"/>
    <w:rsid w:val="007F57F4"/>
    <w:rsid w:val="007F62B1"/>
    <w:rsid w:val="007F7A87"/>
    <w:rsid w:val="00800016"/>
    <w:rsid w:val="00800136"/>
    <w:rsid w:val="00805AAE"/>
    <w:rsid w:val="00810940"/>
    <w:rsid w:val="00815571"/>
    <w:rsid w:val="00815F26"/>
    <w:rsid w:val="008172FE"/>
    <w:rsid w:val="00820066"/>
    <w:rsid w:val="008209BA"/>
    <w:rsid w:val="00821BAF"/>
    <w:rsid w:val="00825A0E"/>
    <w:rsid w:val="00827FC1"/>
    <w:rsid w:val="00830780"/>
    <w:rsid w:val="00831046"/>
    <w:rsid w:val="008318D1"/>
    <w:rsid w:val="00834655"/>
    <w:rsid w:val="00834911"/>
    <w:rsid w:val="00836DD3"/>
    <w:rsid w:val="00840494"/>
    <w:rsid w:val="00840F91"/>
    <w:rsid w:val="00841C6E"/>
    <w:rsid w:val="008425DC"/>
    <w:rsid w:val="0084264B"/>
    <w:rsid w:val="00844082"/>
    <w:rsid w:val="008455A4"/>
    <w:rsid w:val="00845DAB"/>
    <w:rsid w:val="00846D06"/>
    <w:rsid w:val="00847850"/>
    <w:rsid w:val="008551CC"/>
    <w:rsid w:val="008555DC"/>
    <w:rsid w:val="00855C19"/>
    <w:rsid w:val="00860C8F"/>
    <w:rsid w:val="00861182"/>
    <w:rsid w:val="00861FCD"/>
    <w:rsid w:val="00863E3E"/>
    <w:rsid w:val="00864C05"/>
    <w:rsid w:val="0087028E"/>
    <w:rsid w:val="0087105D"/>
    <w:rsid w:val="00871CD8"/>
    <w:rsid w:val="00871DF7"/>
    <w:rsid w:val="008721D8"/>
    <w:rsid w:val="00875A82"/>
    <w:rsid w:val="008826E0"/>
    <w:rsid w:val="008836C9"/>
    <w:rsid w:val="0088540D"/>
    <w:rsid w:val="00892B7C"/>
    <w:rsid w:val="0089651E"/>
    <w:rsid w:val="008977E0"/>
    <w:rsid w:val="008A02A1"/>
    <w:rsid w:val="008A1A7D"/>
    <w:rsid w:val="008A24F2"/>
    <w:rsid w:val="008A31C6"/>
    <w:rsid w:val="008A56AE"/>
    <w:rsid w:val="008B182E"/>
    <w:rsid w:val="008B1A1C"/>
    <w:rsid w:val="008B3438"/>
    <w:rsid w:val="008B4453"/>
    <w:rsid w:val="008B5590"/>
    <w:rsid w:val="008B74A9"/>
    <w:rsid w:val="008C21F2"/>
    <w:rsid w:val="008C38B9"/>
    <w:rsid w:val="008C6C10"/>
    <w:rsid w:val="008D1566"/>
    <w:rsid w:val="008D4366"/>
    <w:rsid w:val="008D4E63"/>
    <w:rsid w:val="008D653B"/>
    <w:rsid w:val="008D6659"/>
    <w:rsid w:val="008E08C3"/>
    <w:rsid w:val="008E219D"/>
    <w:rsid w:val="008E2BEE"/>
    <w:rsid w:val="008E5EF8"/>
    <w:rsid w:val="008F1064"/>
    <w:rsid w:val="008F1AEB"/>
    <w:rsid w:val="008F204E"/>
    <w:rsid w:val="008F6A4C"/>
    <w:rsid w:val="0090624A"/>
    <w:rsid w:val="0090680C"/>
    <w:rsid w:val="00911593"/>
    <w:rsid w:val="009129FC"/>
    <w:rsid w:val="009140FD"/>
    <w:rsid w:val="009156F9"/>
    <w:rsid w:val="0092042A"/>
    <w:rsid w:val="00923886"/>
    <w:rsid w:val="00923C0F"/>
    <w:rsid w:val="00926BC9"/>
    <w:rsid w:val="00932E32"/>
    <w:rsid w:val="00941458"/>
    <w:rsid w:val="00944017"/>
    <w:rsid w:val="00944169"/>
    <w:rsid w:val="00945456"/>
    <w:rsid w:val="00945BB6"/>
    <w:rsid w:val="009479F9"/>
    <w:rsid w:val="009503AA"/>
    <w:rsid w:val="009512BE"/>
    <w:rsid w:val="0095186C"/>
    <w:rsid w:val="009538D2"/>
    <w:rsid w:val="009608E3"/>
    <w:rsid w:val="00961178"/>
    <w:rsid w:val="00962DB9"/>
    <w:rsid w:val="00962E70"/>
    <w:rsid w:val="0096310A"/>
    <w:rsid w:val="009654BF"/>
    <w:rsid w:val="00966C17"/>
    <w:rsid w:val="0097026F"/>
    <w:rsid w:val="009715B7"/>
    <w:rsid w:val="00975525"/>
    <w:rsid w:val="009760AC"/>
    <w:rsid w:val="00977D71"/>
    <w:rsid w:val="009807F8"/>
    <w:rsid w:val="00982474"/>
    <w:rsid w:val="0098441B"/>
    <w:rsid w:val="0098493D"/>
    <w:rsid w:val="009857BF"/>
    <w:rsid w:val="009873B4"/>
    <w:rsid w:val="00990FE0"/>
    <w:rsid w:val="009925E3"/>
    <w:rsid w:val="0099264F"/>
    <w:rsid w:val="00993D17"/>
    <w:rsid w:val="009940C9"/>
    <w:rsid w:val="009958C7"/>
    <w:rsid w:val="009A07A8"/>
    <w:rsid w:val="009A1288"/>
    <w:rsid w:val="009A1347"/>
    <w:rsid w:val="009A13FA"/>
    <w:rsid w:val="009A5165"/>
    <w:rsid w:val="009B0E54"/>
    <w:rsid w:val="009B5DFE"/>
    <w:rsid w:val="009B7CB1"/>
    <w:rsid w:val="009C130B"/>
    <w:rsid w:val="009C1501"/>
    <w:rsid w:val="009C1547"/>
    <w:rsid w:val="009C2A32"/>
    <w:rsid w:val="009C3841"/>
    <w:rsid w:val="009C39AC"/>
    <w:rsid w:val="009C3FFD"/>
    <w:rsid w:val="009C5E46"/>
    <w:rsid w:val="009D246E"/>
    <w:rsid w:val="009D29FD"/>
    <w:rsid w:val="009D2CD2"/>
    <w:rsid w:val="009D307C"/>
    <w:rsid w:val="009D4FD1"/>
    <w:rsid w:val="009D7D78"/>
    <w:rsid w:val="009E0CF8"/>
    <w:rsid w:val="009E1B4C"/>
    <w:rsid w:val="009E3A50"/>
    <w:rsid w:val="009E403A"/>
    <w:rsid w:val="009E5338"/>
    <w:rsid w:val="009E71A4"/>
    <w:rsid w:val="009E7C55"/>
    <w:rsid w:val="009F08B0"/>
    <w:rsid w:val="009F1040"/>
    <w:rsid w:val="009F3724"/>
    <w:rsid w:val="009F509D"/>
    <w:rsid w:val="009F5924"/>
    <w:rsid w:val="009F5EF0"/>
    <w:rsid w:val="009F6913"/>
    <w:rsid w:val="009F7F34"/>
    <w:rsid w:val="00A000C0"/>
    <w:rsid w:val="00A00298"/>
    <w:rsid w:val="00A00A48"/>
    <w:rsid w:val="00A033FA"/>
    <w:rsid w:val="00A03642"/>
    <w:rsid w:val="00A03D23"/>
    <w:rsid w:val="00A044EA"/>
    <w:rsid w:val="00A05D49"/>
    <w:rsid w:val="00A05D6E"/>
    <w:rsid w:val="00A06DA0"/>
    <w:rsid w:val="00A07BF1"/>
    <w:rsid w:val="00A104DB"/>
    <w:rsid w:val="00A14763"/>
    <w:rsid w:val="00A14CAC"/>
    <w:rsid w:val="00A15233"/>
    <w:rsid w:val="00A167A8"/>
    <w:rsid w:val="00A16AD4"/>
    <w:rsid w:val="00A17938"/>
    <w:rsid w:val="00A2119D"/>
    <w:rsid w:val="00A21C3C"/>
    <w:rsid w:val="00A2205B"/>
    <w:rsid w:val="00A23105"/>
    <w:rsid w:val="00A26587"/>
    <w:rsid w:val="00A27A7D"/>
    <w:rsid w:val="00A32E2D"/>
    <w:rsid w:val="00A34C74"/>
    <w:rsid w:val="00A35606"/>
    <w:rsid w:val="00A378E9"/>
    <w:rsid w:val="00A37E91"/>
    <w:rsid w:val="00A41790"/>
    <w:rsid w:val="00A42047"/>
    <w:rsid w:val="00A468D4"/>
    <w:rsid w:val="00A50785"/>
    <w:rsid w:val="00A52E91"/>
    <w:rsid w:val="00A53150"/>
    <w:rsid w:val="00A5643D"/>
    <w:rsid w:val="00A57A9A"/>
    <w:rsid w:val="00A62ED4"/>
    <w:rsid w:val="00A6340A"/>
    <w:rsid w:val="00A635B4"/>
    <w:rsid w:val="00A6376B"/>
    <w:rsid w:val="00A64014"/>
    <w:rsid w:val="00A65E36"/>
    <w:rsid w:val="00A66F4E"/>
    <w:rsid w:val="00A70CEA"/>
    <w:rsid w:val="00A721A7"/>
    <w:rsid w:val="00A72930"/>
    <w:rsid w:val="00A7680F"/>
    <w:rsid w:val="00A80C31"/>
    <w:rsid w:val="00A81851"/>
    <w:rsid w:val="00A81F56"/>
    <w:rsid w:val="00A84941"/>
    <w:rsid w:val="00A849F5"/>
    <w:rsid w:val="00A8537D"/>
    <w:rsid w:val="00A9014F"/>
    <w:rsid w:val="00A963CC"/>
    <w:rsid w:val="00AA43CE"/>
    <w:rsid w:val="00AA4410"/>
    <w:rsid w:val="00AA5934"/>
    <w:rsid w:val="00AA7B95"/>
    <w:rsid w:val="00AB5CDB"/>
    <w:rsid w:val="00AB6B4A"/>
    <w:rsid w:val="00AB6CFD"/>
    <w:rsid w:val="00AC188A"/>
    <w:rsid w:val="00AC3AED"/>
    <w:rsid w:val="00AC3CAD"/>
    <w:rsid w:val="00AC5423"/>
    <w:rsid w:val="00AC67A9"/>
    <w:rsid w:val="00AC720A"/>
    <w:rsid w:val="00AD0AE5"/>
    <w:rsid w:val="00AD0F84"/>
    <w:rsid w:val="00AD13F4"/>
    <w:rsid w:val="00AD23CA"/>
    <w:rsid w:val="00AD290E"/>
    <w:rsid w:val="00AD442F"/>
    <w:rsid w:val="00AD4680"/>
    <w:rsid w:val="00AD4FB8"/>
    <w:rsid w:val="00AE4FFC"/>
    <w:rsid w:val="00AF37B3"/>
    <w:rsid w:val="00AF5C27"/>
    <w:rsid w:val="00B0263E"/>
    <w:rsid w:val="00B05AFF"/>
    <w:rsid w:val="00B06B4B"/>
    <w:rsid w:val="00B07862"/>
    <w:rsid w:val="00B109CE"/>
    <w:rsid w:val="00B12309"/>
    <w:rsid w:val="00B139D8"/>
    <w:rsid w:val="00B13B0A"/>
    <w:rsid w:val="00B153FE"/>
    <w:rsid w:val="00B167C5"/>
    <w:rsid w:val="00B16F1F"/>
    <w:rsid w:val="00B307AC"/>
    <w:rsid w:val="00B31B6C"/>
    <w:rsid w:val="00B36156"/>
    <w:rsid w:val="00B418B9"/>
    <w:rsid w:val="00B42B9C"/>
    <w:rsid w:val="00B4308F"/>
    <w:rsid w:val="00B43499"/>
    <w:rsid w:val="00B50F82"/>
    <w:rsid w:val="00B5688F"/>
    <w:rsid w:val="00B573FB"/>
    <w:rsid w:val="00B61062"/>
    <w:rsid w:val="00B671DA"/>
    <w:rsid w:val="00B77BAD"/>
    <w:rsid w:val="00B80EB5"/>
    <w:rsid w:val="00B816F6"/>
    <w:rsid w:val="00B823A7"/>
    <w:rsid w:val="00B83B2A"/>
    <w:rsid w:val="00B8565C"/>
    <w:rsid w:val="00B92994"/>
    <w:rsid w:val="00B92C05"/>
    <w:rsid w:val="00B94967"/>
    <w:rsid w:val="00BA0BBD"/>
    <w:rsid w:val="00BA0FD8"/>
    <w:rsid w:val="00BA2080"/>
    <w:rsid w:val="00BA7D7A"/>
    <w:rsid w:val="00BB0602"/>
    <w:rsid w:val="00BB3447"/>
    <w:rsid w:val="00BB6011"/>
    <w:rsid w:val="00BB692E"/>
    <w:rsid w:val="00BB719D"/>
    <w:rsid w:val="00BC230E"/>
    <w:rsid w:val="00BC3272"/>
    <w:rsid w:val="00BC3C7D"/>
    <w:rsid w:val="00BC449D"/>
    <w:rsid w:val="00BC54F5"/>
    <w:rsid w:val="00BC5B6A"/>
    <w:rsid w:val="00BC680A"/>
    <w:rsid w:val="00BD09D4"/>
    <w:rsid w:val="00BD3079"/>
    <w:rsid w:val="00BE0D8E"/>
    <w:rsid w:val="00BE454F"/>
    <w:rsid w:val="00BE4A67"/>
    <w:rsid w:val="00BE4BAB"/>
    <w:rsid w:val="00BE712C"/>
    <w:rsid w:val="00BF1D85"/>
    <w:rsid w:val="00BF1F81"/>
    <w:rsid w:val="00BF2277"/>
    <w:rsid w:val="00BF4C57"/>
    <w:rsid w:val="00BF63E0"/>
    <w:rsid w:val="00BF770D"/>
    <w:rsid w:val="00C01017"/>
    <w:rsid w:val="00C02272"/>
    <w:rsid w:val="00C02DDD"/>
    <w:rsid w:val="00C03708"/>
    <w:rsid w:val="00C03C0D"/>
    <w:rsid w:val="00C053FC"/>
    <w:rsid w:val="00C05846"/>
    <w:rsid w:val="00C05C14"/>
    <w:rsid w:val="00C06194"/>
    <w:rsid w:val="00C07071"/>
    <w:rsid w:val="00C113D0"/>
    <w:rsid w:val="00C11E8B"/>
    <w:rsid w:val="00C1243A"/>
    <w:rsid w:val="00C12AAE"/>
    <w:rsid w:val="00C159F5"/>
    <w:rsid w:val="00C166D8"/>
    <w:rsid w:val="00C2177A"/>
    <w:rsid w:val="00C21C25"/>
    <w:rsid w:val="00C22426"/>
    <w:rsid w:val="00C2387F"/>
    <w:rsid w:val="00C24C8A"/>
    <w:rsid w:val="00C24D17"/>
    <w:rsid w:val="00C26140"/>
    <w:rsid w:val="00C27299"/>
    <w:rsid w:val="00C3230D"/>
    <w:rsid w:val="00C32BAD"/>
    <w:rsid w:val="00C36E5B"/>
    <w:rsid w:val="00C37818"/>
    <w:rsid w:val="00C412D0"/>
    <w:rsid w:val="00C414F5"/>
    <w:rsid w:val="00C46B8E"/>
    <w:rsid w:val="00C603A1"/>
    <w:rsid w:val="00C60BC4"/>
    <w:rsid w:val="00C61F2F"/>
    <w:rsid w:val="00C62721"/>
    <w:rsid w:val="00C632B1"/>
    <w:rsid w:val="00C63485"/>
    <w:rsid w:val="00C64961"/>
    <w:rsid w:val="00C6552B"/>
    <w:rsid w:val="00C66943"/>
    <w:rsid w:val="00C67E1B"/>
    <w:rsid w:val="00C7164B"/>
    <w:rsid w:val="00C744D6"/>
    <w:rsid w:val="00C75735"/>
    <w:rsid w:val="00C83CC2"/>
    <w:rsid w:val="00C8419C"/>
    <w:rsid w:val="00C84C90"/>
    <w:rsid w:val="00C85F80"/>
    <w:rsid w:val="00C8730B"/>
    <w:rsid w:val="00C93A56"/>
    <w:rsid w:val="00C942BF"/>
    <w:rsid w:val="00C959B6"/>
    <w:rsid w:val="00C95E5E"/>
    <w:rsid w:val="00C95F48"/>
    <w:rsid w:val="00C96F42"/>
    <w:rsid w:val="00CA0B5B"/>
    <w:rsid w:val="00CA1B96"/>
    <w:rsid w:val="00CA290F"/>
    <w:rsid w:val="00CA3E11"/>
    <w:rsid w:val="00CA507A"/>
    <w:rsid w:val="00CB1507"/>
    <w:rsid w:val="00CB257C"/>
    <w:rsid w:val="00CB2A50"/>
    <w:rsid w:val="00CB38A5"/>
    <w:rsid w:val="00CC0E57"/>
    <w:rsid w:val="00CC2F73"/>
    <w:rsid w:val="00CC3860"/>
    <w:rsid w:val="00CC5FF9"/>
    <w:rsid w:val="00CD3A1A"/>
    <w:rsid w:val="00CD3CA0"/>
    <w:rsid w:val="00CE1E65"/>
    <w:rsid w:val="00CE25CB"/>
    <w:rsid w:val="00CE3CBB"/>
    <w:rsid w:val="00CF0037"/>
    <w:rsid w:val="00CF0F0B"/>
    <w:rsid w:val="00CF28EF"/>
    <w:rsid w:val="00CF3AF7"/>
    <w:rsid w:val="00CF3D10"/>
    <w:rsid w:val="00CF417A"/>
    <w:rsid w:val="00CF5139"/>
    <w:rsid w:val="00CF7F67"/>
    <w:rsid w:val="00D01ACE"/>
    <w:rsid w:val="00D025C8"/>
    <w:rsid w:val="00D02EDD"/>
    <w:rsid w:val="00D06396"/>
    <w:rsid w:val="00D07663"/>
    <w:rsid w:val="00D12FDC"/>
    <w:rsid w:val="00D135C4"/>
    <w:rsid w:val="00D151D5"/>
    <w:rsid w:val="00D174A1"/>
    <w:rsid w:val="00D202B9"/>
    <w:rsid w:val="00D21CA7"/>
    <w:rsid w:val="00D24B81"/>
    <w:rsid w:val="00D25057"/>
    <w:rsid w:val="00D26BAF"/>
    <w:rsid w:val="00D34976"/>
    <w:rsid w:val="00D34D99"/>
    <w:rsid w:val="00D36EED"/>
    <w:rsid w:val="00D40804"/>
    <w:rsid w:val="00D40BD7"/>
    <w:rsid w:val="00D41B6C"/>
    <w:rsid w:val="00D4249D"/>
    <w:rsid w:val="00D42EFF"/>
    <w:rsid w:val="00D43CA6"/>
    <w:rsid w:val="00D470EC"/>
    <w:rsid w:val="00D475D4"/>
    <w:rsid w:val="00D542EB"/>
    <w:rsid w:val="00D57AE9"/>
    <w:rsid w:val="00D57FA8"/>
    <w:rsid w:val="00D602EB"/>
    <w:rsid w:val="00D61E9B"/>
    <w:rsid w:val="00D6356F"/>
    <w:rsid w:val="00D63ED7"/>
    <w:rsid w:val="00D6543D"/>
    <w:rsid w:val="00D65A64"/>
    <w:rsid w:val="00D66149"/>
    <w:rsid w:val="00D72040"/>
    <w:rsid w:val="00D77285"/>
    <w:rsid w:val="00D81C1E"/>
    <w:rsid w:val="00D831D3"/>
    <w:rsid w:val="00D90AFA"/>
    <w:rsid w:val="00D92B24"/>
    <w:rsid w:val="00DA3C99"/>
    <w:rsid w:val="00DA69B6"/>
    <w:rsid w:val="00DA7448"/>
    <w:rsid w:val="00DB0E6A"/>
    <w:rsid w:val="00DB1C35"/>
    <w:rsid w:val="00DB28F0"/>
    <w:rsid w:val="00DB6085"/>
    <w:rsid w:val="00DC0A54"/>
    <w:rsid w:val="00DC106F"/>
    <w:rsid w:val="00DC172E"/>
    <w:rsid w:val="00DC1B76"/>
    <w:rsid w:val="00DC2D40"/>
    <w:rsid w:val="00DC3B13"/>
    <w:rsid w:val="00DC3C3A"/>
    <w:rsid w:val="00DC702A"/>
    <w:rsid w:val="00DC7754"/>
    <w:rsid w:val="00DC7D4A"/>
    <w:rsid w:val="00DD3F2F"/>
    <w:rsid w:val="00DD4C66"/>
    <w:rsid w:val="00DE2219"/>
    <w:rsid w:val="00DE636A"/>
    <w:rsid w:val="00DE6389"/>
    <w:rsid w:val="00DE67D4"/>
    <w:rsid w:val="00DE7007"/>
    <w:rsid w:val="00DE703F"/>
    <w:rsid w:val="00DE736A"/>
    <w:rsid w:val="00DF1DEE"/>
    <w:rsid w:val="00DF2AD5"/>
    <w:rsid w:val="00DF47B3"/>
    <w:rsid w:val="00DF48C2"/>
    <w:rsid w:val="00E00C29"/>
    <w:rsid w:val="00E02A22"/>
    <w:rsid w:val="00E03DF6"/>
    <w:rsid w:val="00E04ACA"/>
    <w:rsid w:val="00E120D8"/>
    <w:rsid w:val="00E153F9"/>
    <w:rsid w:val="00E15DD4"/>
    <w:rsid w:val="00E172AD"/>
    <w:rsid w:val="00E21B6E"/>
    <w:rsid w:val="00E22956"/>
    <w:rsid w:val="00E23BF5"/>
    <w:rsid w:val="00E317EA"/>
    <w:rsid w:val="00E35EFB"/>
    <w:rsid w:val="00E3682A"/>
    <w:rsid w:val="00E403DD"/>
    <w:rsid w:val="00E404C9"/>
    <w:rsid w:val="00E410C0"/>
    <w:rsid w:val="00E417E2"/>
    <w:rsid w:val="00E45F66"/>
    <w:rsid w:val="00E502A4"/>
    <w:rsid w:val="00E50640"/>
    <w:rsid w:val="00E5553E"/>
    <w:rsid w:val="00E60A28"/>
    <w:rsid w:val="00E612C9"/>
    <w:rsid w:val="00E6164A"/>
    <w:rsid w:val="00E63D45"/>
    <w:rsid w:val="00E6419D"/>
    <w:rsid w:val="00E64AB3"/>
    <w:rsid w:val="00E64B47"/>
    <w:rsid w:val="00E64C4D"/>
    <w:rsid w:val="00E6540D"/>
    <w:rsid w:val="00E65DD0"/>
    <w:rsid w:val="00E6677C"/>
    <w:rsid w:val="00E6792B"/>
    <w:rsid w:val="00E70920"/>
    <w:rsid w:val="00E73D09"/>
    <w:rsid w:val="00E73F7D"/>
    <w:rsid w:val="00E85038"/>
    <w:rsid w:val="00E85315"/>
    <w:rsid w:val="00E86DFA"/>
    <w:rsid w:val="00E90AD7"/>
    <w:rsid w:val="00E9254D"/>
    <w:rsid w:val="00E927AA"/>
    <w:rsid w:val="00E955EB"/>
    <w:rsid w:val="00E96EEB"/>
    <w:rsid w:val="00E97340"/>
    <w:rsid w:val="00EA0CE2"/>
    <w:rsid w:val="00EA3942"/>
    <w:rsid w:val="00EA5B55"/>
    <w:rsid w:val="00EB22B7"/>
    <w:rsid w:val="00EB3C40"/>
    <w:rsid w:val="00EB5498"/>
    <w:rsid w:val="00EC0A27"/>
    <w:rsid w:val="00EC0BFB"/>
    <w:rsid w:val="00EC1A10"/>
    <w:rsid w:val="00EC2B83"/>
    <w:rsid w:val="00EC5C9D"/>
    <w:rsid w:val="00EC64B6"/>
    <w:rsid w:val="00ED0586"/>
    <w:rsid w:val="00ED0B98"/>
    <w:rsid w:val="00ED0FE0"/>
    <w:rsid w:val="00ED10FE"/>
    <w:rsid w:val="00ED16FD"/>
    <w:rsid w:val="00ED1F02"/>
    <w:rsid w:val="00ED20D3"/>
    <w:rsid w:val="00EE250E"/>
    <w:rsid w:val="00EE3FF6"/>
    <w:rsid w:val="00EE4D89"/>
    <w:rsid w:val="00EE5A43"/>
    <w:rsid w:val="00EF01AC"/>
    <w:rsid w:val="00EF0435"/>
    <w:rsid w:val="00EF1021"/>
    <w:rsid w:val="00EF274E"/>
    <w:rsid w:val="00EF631A"/>
    <w:rsid w:val="00EF63A3"/>
    <w:rsid w:val="00F03D41"/>
    <w:rsid w:val="00F04D00"/>
    <w:rsid w:val="00F10F08"/>
    <w:rsid w:val="00F11ED8"/>
    <w:rsid w:val="00F12985"/>
    <w:rsid w:val="00F14D9B"/>
    <w:rsid w:val="00F15922"/>
    <w:rsid w:val="00F15A60"/>
    <w:rsid w:val="00F164C6"/>
    <w:rsid w:val="00F1690A"/>
    <w:rsid w:val="00F17C0C"/>
    <w:rsid w:val="00F20F6C"/>
    <w:rsid w:val="00F24343"/>
    <w:rsid w:val="00F24BF3"/>
    <w:rsid w:val="00F305A6"/>
    <w:rsid w:val="00F31B77"/>
    <w:rsid w:val="00F32A6F"/>
    <w:rsid w:val="00F344C3"/>
    <w:rsid w:val="00F36453"/>
    <w:rsid w:val="00F41D17"/>
    <w:rsid w:val="00F42BC4"/>
    <w:rsid w:val="00F43DBA"/>
    <w:rsid w:val="00F43DCE"/>
    <w:rsid w:val="00F43ECB"/>
    <w:rsid w:val="00F4716D"/>
    <w:rsid w:val="00F5114B"/>
    <w:rsid w:val="00F52E1E"/>
    <w:rsid w:val="00F52F2E"/>
    <w:rsid w:val="00F53406"/>
    <w:rsid w:val="00F55A5C"/>
    <w:rsid w:val="00F5662C"/>
    <w:rsid w:val="00F56DFE"/>
    <w:rsid w:val="00F63763"/>
    <w:rsid w:val="00F63A2E"/>
    <w:rsid w:val="00F64CF6"/>
    <w:rsid w:val="00F674B3"/>
    <w:rsid w:val="00F70441"/>
    <w:rsid w:val="00F71E58"/>
    <w:rsid w:val="00F72F36"/>
    <w:rsid w:val="00F80F96"/>
    <w:rsid w:val="00F86EB5"/>
    <w:rsid w:val="00F8739B"/>
    <w:rsid w:val="00F874D1"/>
    <w:rsid w:val="00F87851"/>
    <w:rsid w:val="00F907F0"/>
    <w:rsid w:val="00F95407"/>
    <w:rsid w:val="00FA06E1"/>
    <w:rsid w:val="00FA10BB"/>
    <w:rsid w:val="00FA2137"/>
    <w:rsid w:val="00FA30F7"/>
    <w:rsid w:val="00FA3189"/>
    <w:rsid w:val="00FA4915"/>
    <w:rsid w:val="00FA6915"/>
    <w:rsid w:val="00FB0E6F"/>
    <w:rsid w:val="00FB1356"/>
    <w:rsid w:val="00FB1E64"/>
    <w:rsid w:val="00FB649E"/>
    <w:rsid w:val="00FB6BF6"/>
    <w:rsid w:val="00FC025E"/>
    <w:rsid w:val="00FC18FC"/>
    <w:rsid w:val="00FC1945"/>
    <w:rsid w:val="00FC4AE7"/>
    <w:rsid w:val="00FD3500"/>
    <w:rsid w:val="00FD51A3"/>
    <w:rsid w:val="00FE080B"/>
    <w:rsid w:val="00FE3166"/>
    <w:rsid w:val="00FE743D"/>
    <w:rsid w:val="00FF02F0"/>
    <w:rsid w:val="00FF1707"/>
    <w:rsid w:val="00FF4257"/>
    <w:rsid w:val="00FF714D"/>
    <w:rsid w:val="00FF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1839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3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531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31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53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3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5315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31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5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yc.gov/movemore" TargetMode="External"/><Relationship Id="rId13" Type="http://schemas.openxmlformats.org/officeDocument/2006/relationships/hyperlink" Target="http://www.nyc.gov/movemor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orkwell@olr.nyc.gov" TargetMode="External"/><Relationship Id="rId12" Type="http://schemas.openxmlformats.org/officeDocument/2006/relationships/hyperlink" Target="mailto:workwell@olr.nyc.gov" TargetMode="Externa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nyc.gov/movemore" TargetMode="External"/><Relationship Id="rId14" Type="http://schemas.openxmlformats.org/officeDocument/2006/relationships/hyperlink" Target="http://www.nyc.gov/movem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ara Bey</dc:creator>
  <cp:lastModifiedBy>beth</cp:lastModifiedBy>
  <cp:revision>2</cp:revision>
  <cp:lastPrinted>2018-07-31T16:52:00Z</cp:lastPrinted>
  <dcterms:created xsi:type="dcterms:W3CDTF">2018-08-03T18:34:00Z</dcterms:created>
  <dcterms:modified xsi:type="dcterms:W3CDTF">2018-08-03T18:34:00Z</dcterms:modified>
</cp:coreProperties>
</file>